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94BF69" w14:textId="77777777" w:rsidR="00120565" w:rsidRDefault="00314114">
      <w:pPr>
        <w:pStyle w:val="a4"/>
      </w:pPr>
      <w:r>
        <w:t>Индивидуальный проект</w:t>
      </w:r>
    </w:p>
    <w:p w14:paraId="5694BF6A" w14:textId="77777777" w:rsidR="00120565" w:rsidRDefault="00314114">
      <w:pPr>
        <w:pStyle w:val="a5"/>
      </w:pPr>
      <w:r>
        <w:t>Этап 2</w:t>
      </w:r>
    </w:p>
    <w:p w14:paraId="5694BF6B" w14:textId="77777777" w:rsidR="00120565" w:rsidRDefault="00314114">
      <w:pPr>
        <w:pStyle w:val="Author"/>
      </w:pPr>
      <w:r>
        <w:t>Бабенко Артём Сергеевич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934545763"/>
        <w:docPartObj>
          <w:docPartGallery w:val="Table of Contents"/>
          <w:docPartUnique/>
        </w:docPartObj>
      </w:sdtPr>
      <w:sdtEndPr/>
      <w:sdtContent>
        <w:p w14:paraId="5694BF6C" w14:textId="77777777" w:rsidR="00120565" w:rsidRDefault="00314114">
          <w:pPr>
            <w:pStyle w:val="ae"/>
          </w:pPr>
          <w:r>
            <w:t>Содержание</w:t>
          </w:r>
        </w:p>
        <w:p w14:paraId="1B47F359" w14:textId="53740E28" w:rsidR="00314114" w:rsidRDefault="00314114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02837134" w:history="1">
            <w:r w:rsidRPr="00BA7452">
              <w:rPr>
                <w:rStyle w:val="ad"/>
                <w:noProof/>
              </w:rPr>
              <w:t>Цель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8371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24F53F5" w14:textId="3F4833B5" w:rsidR="00314114" w:rsidRDefault="00314114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2837135" w:history="1">
            <w:r w:rsidRPr="00BA7452">
              <w:rPr>
                <w:rStyle w:val="ad"/>
                <w:noProof/>
              </w:rPr>
              <w:t>Ход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8371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854A171" w14:textId="05F6D094" w:rsidR="00314114" w:rsidRDefault="00314114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2837136" w:history="1">
            <w:r w:rsidRPr="00BA7452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8371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694BF6D" w14:textId="51C231CF" w:rsidR="00120565" w:rsidRDefault="00314114">
          <w:r>
            <w:fldChar w:fldCharType="end"/>
          </w:r>
        </w:p>
      </w:sdtContent>
    </w:sdt>
    <w:p w14:paraId="5694BF6E" w14:textId="77777777" w:rsidR="00120565" w:rsidRDefault="00314114">
      <w:pPr>
        <w:pStyle w:val="1"/>
      </w:pPr>
      <w:bookmarkStart w:id="0" w:name="цель-работы"/>
      <w:bookmarkStart w:id="1" w:name="_Toc102837134"/>
      <w:r>
        <w:t>Цель работы</w:t>
      </w:r>
      <w:bookmarkEnd w:id="1"/>
    </w:p>
    <w:p w14:paraId="5694BF6F" w14:textId="77777777" w:rsidR="00120565" w:rsidRDefault="00314114">
      <w:pPr>
        <w:pStyle w:val="FirstParagraph"/>
      </w:pPr>
      <w:r>
        <w:t>Добавить к сайту данные о себе и написать посты.</w:t>
      </w:r>
    </w:p>
    <w:p w14:paraId="5694BF70" w14:textId="77777777" w:rsidR="00120565" w:rsidRDefault="00314114">
      <w:pPr>
        <w:pStyle w:val="1"/>
      </w:pPr>
      <w:bookmarkStart w:id="2" w:name="ход-работы"/>
      <w:bookmarkStart w:id="3" w:name="_Toc102837135"/>
      <w:bookmarkEnd w:id="0"/>
      <w:r>
        <w:t>Ход работы</w:t>
      </w:r>
      <w:bookmarkEnd w:id="3"/>
    </w:p>
    <w:p w14:paraId="5694BF71" w14:textId="77777777" w:rsidR="00120565" w:rsidRDefault="00314114">
      <w:pPr>
        <w:pStyle w:val="Compact"/>
        <w:numPr>
          <w:ilvl w:val="0"/>
          <w:numId w:val="2"/>
        </w:numPr>
      </w:pPr>
      <w:r>
        <w:t>Я разместил свою фотографию на сайте (рис.1).</w:t>
      </w:r>
    </w:p>
    <w:p w14:paraId="5694BF72" w14:textId="77777777" w:rsidR="00120565" w:rsidRDefault="00314114">
      <w:pPr>
        <w:pStyle w:val="FirstParagraph"/>
      </w:pPr>
      <w:r>
        <w:rPr>
          <w:noProof/>
        </w:rPr>
        <w:drawing>
          <wp:inline distT="0" distB="0" distL="0" distR="0" wp14:anchorId="5694BF85" wp14:editId="5694BF86">
            <wp:extent cx="5334000" cy="1686586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022-05-07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865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694BF73" w14:textId="77777777" w:rsidR="00120565" w:rsidRDefault="00314114">
      <w:pPr>
        <w:pStyle w:val="a0"/>
      </w:pPr>
      <w:r>
        <w:rPr>
          <w:i/>
          <w:iCs/>
        </w:rPr>
        <w:t>Рис.1. Добавление фотографии</w:t>
      </w:r>
    </w:p>
    <w:p w14:paraId="5694BF74" w14:textId="77777777" w:rsidR="00120565" w:rsidRDefault="00314114">
      <w:pPr>
        <w:pStyle w:val="Compact"/>
        <w:numPr>
          <w:ilvl w:val="0"/>
          <w:numId w:val="3"/>
        </w:numPr>
      </w:pPr>
      <w:r>
        <w:t>Я разместил краткое описание себя, добавил информацию о своих интересах и образовании (рис.2).</w:t>
      </w:r>
    </w:p>
    <w:p w14:paraId="5694BF75" w14:textId="77777777" w:rsidR="00120565" w:rsidRDefault="00314114">
      <w:pPr>
        <w:pStyle w:val="FirstParagraph"/>
      </w:pPr>
      <w:r>
        <w:rPr>
          <w:noProof/>
        </w:rPr>
        <w:lastRenderedPageBreak/>
        <w:drawing>
          <wp:inline distT="0" distB="0" distL="0" distR="0" wp14:anchorId="5694BF87" wp14:editId="5694BF88">
            <wp:extent cx="5334000" cy="2827362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022-05-07%20(1)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7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694BF76" w14:textId="77777777" w:rsidR="00120565" w:rsidRDefault="00314114">
      <w:pPr>
        <w:pStyle w:val="a0"/>
      </w:pPr>
      <w:r>
        <w:rPr>
          <w:i/>
          <w:iCs/>
        </w:rPr>
        <w:t>Рис.2. Размещение информации о себе</w:t>
      </w:r>
    </w:p>
    <w:p w14:paraId="5694BF77" w14:textId="77777777" w:rsidR="00120565" w:rsidRDefault="00314114">
      <w:pPr>
        <w:pStyle w:val="Compact"/>
        <w:numPr>
          <w:ilvl w:val="0"/>
          <w:numId w:val="4"/>
        </w:numPr>
      </w:pPr>
      <w:r>
        <w:t xml:space="preserve">Сделал пост о том, как прошла моя прошлая неделя. Рассказал о своих выполненных делах, оценил </w:t>
      </w:r>
      <w:r>
        <w:t>свою продуктивность и многое другое (рис.3).</w:t>
      </w:r>
    </w:p>
    <w:p w14:paraId="5694BF78" w14:textId="77777777" w:rsidR="00120565" w:rsidRDefault="00314114">
      <w:pPr>
        <w:pStyle w:val="FirstParagraph"/>
      </w:pPr>
      <w:r>
        <w:rPr>
          <w:noProof/>
        </w:rPr>
        <w:drawing>
          <wp:inline distT="0" distB="0" distL="0" distR="0" wp14:anchorId="5694BF89" wp14:editId="5694BF8A">
            <wp:extent cx="5334000" cy="4892639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022-05-07%20(2)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926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694BF79" w14:textId="77777777" w:rsidR="00120565" w:rsidRDefault="00314114">
      <w:pPr>
        <w:pStyle w:val="a0"/>
      </w:pPr>
      <w:r>
        <w:rPr>
          <w:i/>
          <w:iCs/>
        </w:rPr>
        <w:lastRenderedPageBreak/>
        <w:t>Рис.3. Пост о прошедшей неделе</w:t>
      </w:r>
    </w:p>
    <w:p w14:paraId="5694BF7A" w14:textId="77777777" w:rsidR="00120565" w:rsidRDefault="00314114">
      <w:pPr>
        <w:pStyle w:val="Compact"/>
        <w:numPr>
          <w:ilvl w:val="0"/>
          <w:numId w:val="5"/>
        </w:numPr>
      </w:pPr>
      <w:r>
        <w:t>Написал и добавил пост на тему “Непрерывная интеграция и непрерывное развертывание (CI/CD)” (рис.4,5).</w:t>
      </w:r>
    </w:p>
    <w:p w14:paraId="5694BF7B" w14:textId="77777777" w:rsidR="00120565" w:rsidRDefault="00314114">
      <w:pPr>
        <w:pStyle w:val="FirstParagraph"/>
      </w:pPr>
      <w:r>
        <w:rPr>
          <w:noProof/>
        </w:rPr>
        <w:drawing>
          <wp:inline distT="0" distB="0" distL="0" distR="0" wp14:anchorId="5694BF8B" wp14:editId="5694BF8C">
            <wp:extent cx="5334000" cy="476532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022-05-07%20(3)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65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694BF7C" w14:textId="77777777" w:rsidR="00120565" w:rsidRDefault="00314114">
      <w:pPr>
        <w:pStyle w:val="a0"/>
      </w:pPr>
      <w:r>
        <w:rPr>
          <w:i/>
          <w:iCs/>
        </w:rPr>
        <w:t>Рис.4. Пост на тему по выбору</w:t>
      </w:r>
    </w:p>
    <w:p w14:paraId="5694BF7D" w14:textId="77777777" w:rsidR="00120565" w:rsidRDefault="00314114">
      <w:pPr>
        <w:pStyle w:val="a0"/>
      </w:pPr>
      <w:r>
        <w:rPr>
          <w:noProof/>
        </w:rPr>
        <w:lastRenderedPageBreak/>
        <w:drawing>
          <wp:inline distT="0" distB="0" distL="0" distR="0" wp14:anchorId="5694BF8D" wp14:editId="5694BF8E">
            <wp:extent cx="5334000" cy="3010439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022-05-07%20(5)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04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694BF7E" w14:textId="77777777" w:rsidR="00120565" w:rsidRDefault="00314114">
      <w:pPr>
        <w:pStyle w:val="a0"/>
      </w:pPr>
      <w:r>
        <w:rPr>
          <w:i/>
          <w:iCs/>
        </w:rPr>
        <w:t>Рис.5. Процесс написания поста</w:t>
      </w:r>
    </w:p>
    <w:p w14:paraId="5694BF7F" w14:textId="77777777" w:rsidR="00120565" w:rsidRDefault="00314114">
      <w:pPr>
        <w:pStyle w:val="Compact"/>
        <w:numPr>
          <w:ilvl w:val="0"/>
          <w:numId w:val="6"/>
        </w:numPr>
      </w:pPr>
      <w:r>
        <w:t xml:space="preserve">Я запушил </w:t>
      </w:r>
      <w:r>
        <w:t>и закоммитил папку, для того чтобы мой сайт могли видеть все (рис.6,7).</w:t>
      </w:r>
    </w:p>
    <w:p w14:paraId="5694BF80" w14:textId="77777777" w:rsidR="00120565" w:rsidRDefault="00314114">
      <w:pPr>
        <w:pStyle w:val="FirstParagraph"/>
      </w:pPr>
      <w:r>
        <w:rPr>
          <w:noProof/>
        </w:rPr>
        <w:drawing>
          <wp:inline distT="0" distB="0" distL="0" distR="0" wp14:anchorId="5694BF8F" wp14:editId="5694BF90">
            <wp:extent cx="5334000" cy="242626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022-05-07%20(6)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62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694BF81" w14:textId="77777777" w:rsidR="00120565" w:rsidRDefault="00314114">
      <w:pPr>
        <w:pStyle w:val="a0"/>
      </w:pPr>
      <w:r>
        <w:rPr>
          <w:noProof/>
        </w:rPr>
        <w:drawing>
          <wp:inline distT="0" distB="0" distL="0" distR="0" wp14:anchorId="5694BF91" wp14:editId="5694BF92">
            <wp:extent cx="5334000" cy="2099435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022-05-07%20(7)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994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694BF82" w14:textId="77777777" w:rsidR="00120565" w:rsidRDefault="00314114">
      <w:pPr>
        <w:pStyle w:val="a0"/>
      </w:pPr>
      <w:r>
        <w:rPr>
          <w:i/>
          <w:iCs/>
        </w:rPr>
        <w:lastRenderedPageBreak/>
        <w:t>Рис.6,7. Использование команд add, push и commit</w:t>
      </w:r>
    </w:p>
    <w:p w14:paraId="5694BF83" w14:textId="77777777" w:rsidR="00120565" w:rsidRDefault="00314114">
      <w:pPr>
        <w:pStyle w:val="1"/>
      </w:pPr>
      <w:bookmarkStart w:id="4" w:name="выводы"/>
      <w:bookmarkStart w:id="5" w:name="_Toc102837136"/>
      <w:bookmarkEnd w:id="2"/>
      <w:r>
        <w:t>Выводы</w:t>
      </w:r>
      <w:bookmarkEnd w:id="5"/>
    </w:p>
    <w:p w14:paraId="5694BF84" w14:textId="77777777" w:rsidR="00120565" w:rsidRDefault="00314114">
      <w:pPr>
        <w:pStyle w:val="FirstParagraph"/>
      </w:pPr>
      <w:r>
        <w:t>Я научился добавлять на сайт данные о себе и писать посты.</w:t>
      </w:r>
    </w:p>
    <w:bookmarkEnd w:id="4"/>
    <w:sectPr w:rsidR="00120565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94BF97" w14:textId="77777777" w:rsidR="00000000" w:rsidRDefault="00314114">
      <w:pPr>
        <w:spacing w:after="0"/>
      </w:pPr>
      <w:r>
        <w:separator/>
      </w:r>
    </w:p>
  </w:endnote>
  <w:endnote w:type="continuationSeparator" w:id="0">
    <w:p w14:paraId="5694BF99" w14:textId="77777777" w:rsidR="00000000" w:rsidRDefault="0031411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94BF93" w14:textId="77777777" w:rsidR="00120565" w:rsidRDefault="00314114">
      <w:r>
        <w:separator/>
      </w:r>
    </w:p>
  </w:footnote>
  <w:footnote w:type="continuationSeparator" w:id="0">
    <w:p w14:paraId="5694BF94" w14:textId="77777777" w:rsidR="00120565" w:rsidRDefault="0031411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B3CBBDEE"/>
    <w:multiLevelType w:val="multilevel"/>
    <w:tmpl w:val="C0225182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EA454B4C"/>
    <w:multiLevelType w:val="multilevel"/>
    <w:tmpl w:val="B0566432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2C1AE401"/>
    <w:multiLevelType w:val="multilevel"/>
    <w:tmpl w:val="46FE002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3" w15:restartNumberingAfterBreak="0">
    <w:nsid w:val="47261BAD"/>
    <w:multiLevelType w:val="multilevel"/>
    <w:tmpl w:val="6778CF4A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71315DCA"/>
    <w:multiLevelType w:val="multilevel"/>
    <w:tmpl w:val="510CB6C0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">
    <w:abstractNumId w:val="2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5">
    <w:abstractNumId w:val="0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6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20565"/>
    <w:rsid w:val="00314114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694BF69"/>
  <w15:docId w15:val="{4BE0AD6F-1C23-4209-8353-9F3343ECA3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314114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5</Pages>
  <Words>170</Words>
  <Characters>972</Characters>
  <Application>Microsoft Office Word</Application>
  <DocSecurity>0</DocSecurity>
  <Lines>8</Lines>
  <Paragraphs>2</Paragraphs>
  <ScaleCrop>false</ScaleCrop>
  <Company/>
  <LinksUpToDate>false</LinksUpToDate>
  <CharactersWithSpaces>11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</dc:title>
  <dc:creator>Бабенко Артём Сергеевич</dc:creator>
  <cp:keywords/>
  <cp:lastModifiedBy>Артем Бабенко</cp:lastModifiedBy>
  <cp:revision>2</cp:revision>
  <dcterms:created xsi:type="dcterms:W3CDTF">2022-05-07T14:31:00Z</dcterms:created>
  <dcterms:modified xsi:type="dcterms:W3CDTF">2022-05-07T14:32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Title">
    <vt:lpwstr>Список иллюстраций</vt:lpwstr>
  </property>
  <property fmtid="{D5CDD505-2E9C-101B-9397-08002B2CF9AE}" pid="17" name="lolTitle">
    <vt:lpwstr>Листинги</vt:lpwstr>
  </property>
  <property fmtid="{D5CDD505-2E9C-101B-9397-08002B2CF9AE}" pid="18" name="lotTitle">
    <vt:lpwstr>Список таблиц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Этап 2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